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sychologist</w:t>
      </w:r>
      <w:r>
        <w:t xml:space="preserve"> </w:t>
      </w:r>
      <w:r>
        <w:t xml:space="preserve">-</w:t>
      </w:r>
      <w:r>
        <w:t xml:space="preserve"> </w:t>
      </w:r>
      <w:r>
        <w:t xml:space="preserve">Australia</w:t>
      </w:r>
      <w:r>
        <w:t xml:space="preserve"> </w:t>
      </w:r>
      <w:r>
        <w:t xml:space="preserve">Sydney</w:t>
      </w:r>
    </w:p>
    <w:bookmarkStart w:id="20" w:name="cover-letter"/>
    <w:p>
      <w:pPr>
        <w:pStyle w:val="Heading1"/>
      </w:pPr>
      <w:r>
        <w:t xml:space="preserve">Cover Letter</w:t>
      </w:r>
    </w:p>
    <w:p>
      <w:pPr>
        <w:pStyle w:val="FirstParagraph"/>
      </w:pPr>
      <w:r>
        <w:rPr>
          <w:bCs/>
          <w:b/>
        </w:rPr>
        <w:t xml:space="preserve">John Doe</w:t>
      </w:r>
      <w:r>
        <w:br/>
      </w:r>
      <w:r>
        <w:t xml:space="preserve">123 Sydney Street, Sydney, NSW 2000</w:t>
      </w:r>
      <w:r>
        <w:br/>
      </w:r>
      <w:r>
        <w:t xml:space="preserve">Email: john.doe@example.com | Phone: +61 412 345 678</w:t>
      </w:r>
      <w:r>
        <w:br/>
      </w:r>
      <w:r>
        <w:t xml:space="preserve">Date: [Insert Date]</w:t>
      </w:r>
    </w:p>
    <w:p>
      <w:pPr>
        <w:pStyle w:val="BodyText"/>
      </w:pPr>
      <w:r>
        <w:rPr>
          <w:bCs/>
          <w:b/>
        </w:rPr>
        <w:t xml:space="preserve">To the Hiring Manager,</w:t>
      </w:r>
    </w:p>
    <w:p>
      <w:pPr>
        <w:pStyle w:val="BodyText"/>
      </w:pPr>
      <w:r>
        <w:t xml:space="preserve">I am writing to express my enthusiastic interest in the Psychologist position at [Organization Name] in Australia Sydney. As a dedicated and experienced psychologist with a strong commitment to mental health and well-being, I am eager to contribute my skills, knowledge, and passion for helping individuals navigate life’s challenges in this vibrant city. The opportunity to join your team aligns perfectly with my professional goals and my desire to make a meaningful impact in the Australian community.</w:t>
      </w:r>
    </w:p>
    <w:p>
      <w:pPr>
        <w:pStyle w:val="BodyText"/>
      </w:pPr>
      <w:r>
        <w:t xml:space="preserve">With over [X years] of experience in clinical psychology, I have developed a comprehensive understanding of the complexities of human behavior, emotional resilience, and therapeutic interventions. My work as a Psychologist has focused on providing evidence-based support to individuals and groups across diverse cultural backgrounds, ensuring that care is both culturally sensitive and individually tailored. In Australia Sydney, where the population is increasingly diverse and the demand for mental health services continues to rise, I am confident that my expertise will align with your organization’s mission to deliver compassionate and effective psychological care.</w:t>
      </w:r>
    </w:p>
    <w:p>
      <w:pPr>
        <w:pStyle w:val="BodyText"/>
      </w:pPr>
      <w:r>
        <w:t xml:space="preserve">My professional journey began with a degree in Psychology from [University Name], followed by postgraduate studies in Clinical Psychology. Throughout my career, I have worked in various settings, including private practice, community health centers, and educational institutions. These experiences have equipped me with the ability to address a wide range of psychological needs, from anxiety and depression to trauma recovery and personal development. In Australia Sydney, where the fast-paced lifestyle can often lead to heightened stress levels, my focus on holistic mental health approaches has proven invaluable.</w:t>
      </w:r>
    </w:p>
    <w:p>
      <w:pPr>
        <w:pStyle w:val="BodyText"/>
      </w:pPr>
      <w:r>
        <w:t xml:space="preserve">One of my core strengths as a Psychologist is my ability to build strong therapeutic relationships. I believe that trust and empathy are foundational to effective therapy, and I strive to create a safe space where clients feel heard, understood, and empowered. In Australia Sydney, where the cultural diversity of the population requires adaptability and inclusivity in practice, I have consistently prioritized culturally competent care. For instance, my work with migrant communities has involved understanding their unique challenges while integrating traditional healing practices with modern therapeutic techniques.</w:t>
      </w:r>
    </w:p>
    <w:p>
      <w:pPr>
        <w:pStyle w:val="BodyText"/>
      </w:pPr>
      <w:r>
        <w:t xml:space="preserve">Additionally, I have a strong background in assessment and intervention planning. My experience includes conducting psychological evaluations, developing personalized treatment plans, and collaborating with multidisciplinary teams to ensure comprehensive care. In Australia Sydney, where the healthcare system emphasizes integrated services, I am well-versed in navigating referrals and coordinating with general practitioners, psychiatrists, and social workers to support clients’ holistic needs.</w:t>
      </w:r>
    </w:p>
    <w:p>
      <w:pPr>
        <w:pStyle w:val="BodyText"/>
      </w:pPr>
      <w:r>
        <w:t xml:space="preserve">What sets me apart as a Psychologist is my commitment to ongoing learning and professional growth. I actively engage in continuing education courses, attend workshops on emerging therapeutic modalities, and stay informed about the latest research in psychology. This dedication ensures that I remain at the forefront of my field, providing clients with the most effective and up-to-date care. In Australia Sydney, where innovation in mental health services is increasingly valued, this approach resonates strongly with current trends.</w:t>
      </w:r>
    </w:p>
    <w:p>
      <w:pPr>
        <w:pStyle w:val="BodyText"/>
      </w:pPr>
      <w:r>
        <w:t xml:space="preserve">Furthermore, I am deeply passionate about community engagement and advocacy for mental health awareness. I have participated in initiatives to reduce stigma around psychological issues and promote access to care for underserved populations. In Australia Sydney, where the conversation around mental health is gaining momentum, I am eager to contribute to similar efforts through your organization’s programs and outreach activities.</w:t>
      </w:r>
    </w:p>
    <w:p>
      <w:pPr>
        <w:pStyle w:val="BodyText"/>
      </w:pPr>
      <w:r>
        <w:t xml:space="preserve">I am particularly drawn to [Organization Name] because of its reputation for excellence in psychological services and its commitment to fostering a supportive environment for both clients and staff. The opportunity to work alongside a team of like-minded professionals who share my values would be both inspiring and motivating. I am confident that my skills, combined with the resources available at your organization, will enable me to contribute meaningfully to the well-being of individuals in Australia Sydney.</w:t>
      </w:r>
    </w:p>
    <w:p>
      <w:pPr>
        <w:pStyle w:val="BodyText"/>
      </w:pPr>
      <w:r>
        <w:t xml:space="preserve">Thank you for considering my application. I would welcome the opportunity to discuss how my background and vision align with your needs. Please feel free to contact me at [Phone Number] or [Email Address] at your convenience. I look forward to the possibility of contributing to the continued success of [Organization Name] in Australia Sydney.</w:t>
      </w:r>
    </w:p>
    <w:p>
      <w:pPr>
        <w:pStyle w:val="BodyText"/>
      </w:pPr>
      <w:r>
        <w:t xml:space="preserve">Sincerely,</w:t>
      </w:r>
      <w:r>
        <w:br/>
      </w:r>
      <w:r>
        <w:rPr>
          <w:bCs/>
          <w:b/>
        </w:rPr>
        <w:t xml:space="preserve">John Do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sychologist - Australia Sydney</dc:title>
  <dc:creator/>
  <dc:language>en</dc:language>
  <cp:keywords/>
  <dcterms:created xsi:type="dcterms:W3CDTF">2025-12-10T13:26:01Z</dcterms:created>
  <dcterms:modified xsi:type="dcterms:W3CDTF">2025-12-10T13:26:01Z</dcterms:modified>
</cp:coreProperties>
</file>

<file path=docProps/custom.xml><?xml version="1.0" encoding="utf-8"?>
<Properties xmlns="http://schemas.openxmlformats.org/officeDocument/2006/custom-properties" xmlns:vt="http://schemas.openxmlformats.org/officeDocument/2006/docPropsVTypes"/>
</file>